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F980D" w14:textId="715B9D72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76B94ADF" w:rsidR="00397E0C" w:rsidRPr="00D47AC7" w:rsidRDefault="00894825" w:rsidP="0086586C">
      <w:pPr>
        <w:jc w:val="center"/>
        <w:rPr>
          <w:color w:val="2E74B5" w:themeColor="accent1" w:themeShade="BF"/>
        </w:rPr>
      </w:pPr>
      <w:r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lastRenderedPageBreak/>
        <w:t>jhshbro@naver</w:t>
      </w:r>
      <w:r w:rsidR="008F1DCD" w:rsidRPr="00D47AC7">
        <w:rPr>
          <w:rFonts w:ascii="한컴돋움" w:eastAsia="한컴돋움" w:hAnsi="굴림" w:cs="굴림"/>
          <w:b/>
          <w:bCs/>
          <w:color w:val="2E74B5" w:themeColor="accent1" w:themeShade="BF"/>
          <w:kern w:val="0"/>
          <w:sz w:val="30"/>
          <w:szCs w:val="30"/>
        </w:rPr>
        <w:t>.com</w:t>
      </w:r>
      <w:r w:rsidR="0086586C" w:rsidRPr="00D47AC7"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t>으로 보내주세요</w:t>
      </w:r>
    </w:p>
    <w:sectPr w:rsidR="00397E0C" w:rsidRPr="00D47AC7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7B2DCF" w14:textId="77777777" w:rsidR="000B714B" w:rsidRDefault="000B714B" w:rsidP="00EA18AC">
      <w:pPr>
        <w:spacing w:after="0" w:line="240" w:lineRule="auto"/>
      </w:pPr>
      <w:r>
        <w:separator/>
      </w:r>
    </w:p>
  </w:endnote>
  <w:endnote w:type="continuationSeparator" w:id="0">
    <w:p w14:paraId="3319ED97" w14:textId="77777777" w:rsidR="000B714B" w:rsidRDefault="000B714B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2ED778" w14:textId="77777777" w:rsidR="000B714B" w:rsidRDefault="000B714B" w:rsidP="00EA18AC">
      <w:pPr>
        <w:spacing w:after="0" w:line="240" w:lineRule="auto"/>
      </w:pPr>
      <w:r>
        <w:separator/>
      </w:r>
    </w:p>
  </w:footnote>
  <w:footnote w:type="continuationSeparator" w:id="0">
    <w:p w14:paraId="355747B1" w14:textId="77777777" w:rsidR="000B714B" w:rsidRDefault="000B714B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04773A"/>
    <w:rsid w:val="000B714B"/>
    <w:rsid w:val="001509FA"/>
    <w:rsid w:val="00157516"/>
    <w:rsid w:val="00221612"/>
    <w:rsid w:val="0024741E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71C1F"/>
    <w:rsid w:val="007E2853"/>
    <w:rsid w:val="0086586C"/>
    <w:rsid w:val="00894825"/>
    <w:rsid w:val="008F1DCD"/>
    <w:rsid w:val="00972845"/>
    <w:rsid w:val="00CD63DC"/>
    <w:rsid w:val="00D47AC7"/>
    <w:rsid w:val="00E72D4F"/>
    <w:rsid w:val="00EA18AC"/>
    <w:rsid w:val="00F826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ED8609658CF174ABFAE1D900E714A7C" ma:contentTypeVersion="13" ma:contentTypeDescription="새 문서를 만듭니다." ma:contentTypeScope="" ma:versionID="e8accd0c7d8839e3c56204c2fedf6249">
  <xsd:schema xmlns:xsd="http://www.w3.org/2001/XMLSchema" xmlns:xs="http://www.w3.org/2001/XMLSchema" xmlns:p="http://schemas.microsoft.com/office/2006/metadata/properties" xmlns:ns3="b8c4fc36-5e73-4c69-934b-cb0233e9a32d" targetNamespace="http://schemas.microsoft.com/office/2006/metadata/properties" ma:root="true" ma:fieldsID="cebc40039e2efebcec86b7b15c25b59d" ns3:_="">
    <xsd:import namespace="b8c4fc36-5e73-4c69-934b-cb0233e9a3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fc36-5e73-4c69-934b-cb0233e9a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c4fc36-5e73-4c69-934b-cb0233e9a32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EC2F55-271D-47CF-B07F-E7FDD3F6C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4fc36-5e73-4c69-934b-cb0233e9a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  <ds:schemaRef ds:uri="b8c4fc36-5e73-4c69-934b-cb0233e9a32d"/>
  </ds:schemaRefs>
</ds:datastoreItem>
</file>

<file path=customXml/itemProps3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992eun@gmail.com</dc:creator>
  <cp:lastModifiedBy>김진호[ 학부졸업 / 심리학부 ]</cp:lastModifiedBy>
  <cp:revision>2</cp:revision>
  <dcterms:created xsi:type="dcterms:W3CDTF">2024-06-03T07:52:00Z</dcterms:created>
  <dcterms:modified xsi:type="dcterms:W3CDTF">2024-06-0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8609658CF174ABFAE1D900E714A7C</vt:lpwstr>
  </property>
</Properties>
</file>